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942F1" w:rsidR="00DA746C" w:rsidP="004262E1" w:rsidRDefault="00A5791B" w14:paraId="778C4A96" w14:textId="11C720D8">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Pr>
          <w:rFonts w:asciiTheme="minorHAnsi" w:hAnsiTheme="minorHAnsi" w:cstheme="minorHAnsi"/>
          <w:noProof/>
          <w:color w:val="000000" w:themeColor="text1"/>
          <w:sz w:val="22"/>
          <w:szCs w:val="22"/>
        </w:rPr>
        <w:drawing>
          <wp:anchor distT="0" distB="0" distL="114300" distR="114300" simplePos="0" relativeHeight="251662336" behindDoc="1" locked="0" layoutInCell="1" allowOverlap="1" wp14:anchorId="41CCD18F" wp14:editId="71293E1D">
            <wp:simplePos x="0" y="0"/>
            <wp:positionH relativeFrom="column">
              <wp:posOffset>180340</wp:posOffset>
            </wp:positionH>
            <wp:positionV relativeFrom="paragraph">
              <wp:posOffset>0</wp:posOffset>
            </wp:positionV>
            <wp:extent cx="1862455" cy="357505"/>
            <wp:effectExtent l="0" t="0" r="4445" b="4445"/>
            <wp:wrapTight wrapText="bothSides">
              <wp:wrapPolygon edited="0">
                <wp:start x="0" y="0"/>
                <wp:lineTo x="0" y="20718"/>
                <wp:lineTo x="21431" y="20718"/>
                <wp:lineTo x="21431" y="0"/>
                <wp:lineTo x="0" y="0"/>
              </wp:wrapPolygon>
            </wp:wrapTight>
            <wp:docPr id="12973156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315602" name="Picture 129731560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62455" cy="357505"/>
                    </a:xfrm>
                    <a:prstGeom prst="rect">
                      <a:avLst/>
                    </a:prstGeom>
                  </pic:spPr>
                </pic:pic>
              </a:graphicData>
            </a:graphic>
            <wp14:sizeRelH relativeFrom="margin">
              <wp14:pctWidth>0</wp14:pctWidth>
            </wp14:sizeRelH>
            <wp14:sizeRelV relativeFrom="margin">
              <wp14:pctHeight>0</wp14:pctHeight>
            </wp14:sizeRelV>
          </wp:anchor>
        </w:drawing>
      </w:r>
      <w:r w:rsidRPr="001942F1" w:rsid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6F1DD14B">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2B476E" w:rsidR="00181452" w:rsidRDefault="00181452" w14:paraId="778C4ABB" w14:textId="77777777">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rsidRPr="00085150" w:rsidR="00181452" w:rsidRDefault="00181452" w14:paraId="778C4ABC"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Name Here</w:t>
                            </w:r>
                          </w:p>
                          <w:p w:rsidRPr="00085150" w:rsidR="00181452" w:rsidRDefault="00181452" w14:paraId="778C4ABD"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Title Here</w:t>
                            </w:r>
                          </w:p>
                          <w:p w:rsidRPr="00085150" w:rsidR="00181452" w:rsidRDefault="00181452" w14:paraId="778C4ABE"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1</w:t>
                            </w:r>
                          </w:p>
                          <w:p w:rsidRPr="00085150" w:rsidR="00181452" w:rsidRDefault="00181452" w14:paraId="778C4ABF"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2</w:t>
                            </w:r>
                          </w:p>
                          <w:p w:rsidRPr="00085150" w:rsidR="00181452" w:rsidRDefault="00181452" w14:paraId="778C4AC0"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Phone Number Here</w:t>
                            </w:r>
                          </w:p>
                          <w:p w:rsidRPr="002B476E" w:rsidR="00181452" w:rsidRDefault="00181452" w14:paraId="778C4AC1" w14:textId="77777777">
                            <w:pPr>
                              <w:rPr>
                                <w:rFonts w:ascii="Calibri" w:hAnsi="Calibri"/>
                                <w:color w:val="000000" w:themeColor="text1"/>
                                <w:sz w:val="22"/>
                                <w:szCs w:val="20"/>
                              </w:rPr>
                            </w:pPr>
                            <w:r w:rsidRPr="00085150">
                              <w:rPr>
                                <w:rFonts w:ascii="Calibri" w:hAnsi="Calibri"/>
                                <w:color w:val="000000" w:themeColor="text1"/>
                                <w:sz w:val="22"/>
                                <w:szCs w:val="20"/>
                                <w:highlight w:val="yellow"/>
                              </w:rPr>
                              <w:t>Contact Email Address Here</w:t>
                            </w:r>
                          </w:p>
                          <w:p w:rsidRPr="002B476E" w:rsidR="00181452" w:rsidRDefault="00181452" w14:paraId="778C4AC2" w14:textId="77777777">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78C4AB1">
                <v:stroke joinstyle="miter"/>
                <v:path gradientshapeok="t" o:connecttype="rect"/>
              </v:shapetype>
              <v:shape id="Text Box 3"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">
                <v:textbox>
                  <w:txbxContent>
                    <w:p w:rsidRPr="002B476E" w:rsidR="00181452" w:rsidRDefault="00181452" w14:paraId="778C4ABB" w14:textId="77777777">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rsidRPr="00085150" w:rsidR="00181452" w:rsidRDefault="00181452" w14:paraId="778C4ABC"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Name Here</w:t>
                      </w:r>
                    </w:p>
                    <w:p w:rsidRPr="00085150" w:rsidR="00181452" w:rsidRDefault="00181452" w14:paraId="778C4ABD"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Title Here</w:t>
                      </w:r>
                    </w:p>
                    <w:p w:rsidRPr="00085150" w:rsidR="00181452" w:rsidRDefault="00181452" w14:paraId="778C4ABE"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1</w:t>
                      </w:r>
                    </w:p>
                    <w:p w:rsidRPr="00085150" w:rsidR="00181452" w:rsidRDefault="00181452" w14:paraId="778C4ABF"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2</w:t>
                      </w:r>
                    </w:p>
                    <w:p w:rsidRPr="00085150" w:rsidR="00181452" w:rsidRDefault="00181452" w14:paraId="778C4AC0" w14:textId="77777777">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Phone Number Here</w:t>
                      </w:r>
                    </w:p>
                    <w:p w:rsidRPr="002B476E" w:rsidR="00181452" w:rsidRDefault="00181452" w14:paraId="778C4AC1" w14:textId="77777777">
                      <w:pPr>
                        <w:rPr>
                          <w:rFonts w:ascii="Calibri" w:hAnsi="Calibri"/>
                          <w:color w:val="000000" w:themeColor="text1"/>
                          <w:sz w:val="22"/>
                          <w:szCs w:val="20"/>
                        </w:rPr>
                      </w:pPr>
                      <w:r w:rsidRPr="00085150">
                        <w:rPr>
                          <w:rFonts w:ascii="Calibri" w:hAnsi="Calibri"/>
                          <w:color w:val="000000" w:themeColor="text1"/>
                          <w:sz w:val="22"/>
                          <w:szCs w:val="20"/>
                          <w:highlight w:val="yellow"/>
                        </w:rPr>
                        <w:t>Contact Email Address Here</w:t>
                      </w:r>
                    </w:p>
                    <w:p w:rsidRPr="002B476E" w:rsidR="00181452" w:rsidRDefault="00181452" w14:paraId="778C4AC2" w14:textId="77777777">
                      <w:pPr>
                        <w:rPr>
                          <w:rFonts w:ascii="Calibri" w:hAnsi="Calibri"/>
                          <w:color w:val="000000" w:themeColor="text1"/>
                          <w:sz w:val="22"/>
                          <w:szCs w:val="20"/>
                        </w:rPr>
                      </w:pPr>
                    </w:p>
                  </w:txbxContent>
                </v:textbox>
              </v:shape>
            </w:pict>
          </mc:Fallback>
        </mc:AlternateContent>
      </w:r>
    </w:p>
    <w:p w:rsidRPr="001942F1" w:rsidR="00DA746C" w:rsidP="00074F46" w:rsidRDefault="007B3AF1" w14:paraId="778C4A97" w14:textId="696DD75D">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5168" behindDoc="0" locked="0" layoutInCell="1" allowOverlap="1" wp14:anchorId="106A7F3A" wp14:editId="55931A8E">
                <wp:simplePos x="0" y="0"/>
                <wp:positionH relativeFrom="column">
                  <wp:posOffset>120015</wp:posOffset>
                </wp:positionH>
                <wp:positionV relativeFrom="paragraph">
                  <wp:posOffset>154305</wp:posOffset>
                </wp:positionV>
                <wp:extent cx="1857375" cy="25717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noFill/>
                        <a:ln>
                          <a:noFill/>
                        </a:ln>
                      </wps:spPr>
                      <wps:txbx>
                        <w:txbxContent>
                          <w:p w:rsidRPr="00D0365F" w:rsidR="00592AD9" w:rsidP="00A5791B" w:rsidRDefault="00592AD9" w14:paraId="00C50155" w14:textId="7F70CDE5">
                            <w:pPr>
                              <w:rPr>
                                <w:rFonts w:asciiTheme="minorHAnsi" w:hAnsiTheme="minorHAnsi" w:cstheme="minorHAnsi"/>
                                <w:b/>
                                <w:bCs/>
                                <w:color w:val="707173"/>
                                <w:sz w:val="26"/>
                                <w:szCs w:val="26"/>
                              </w:rPr>
                            </w:pPr>
                            <w:r w:rsidRPr="00D0365F">
                              <w:rPr>
                                <w:rFonts w:asciiTheme="minorHAnsi" w:hAnsiTheme="minorHAnsi" w:cstheme="minorHAnsi"/>
                                <w:b/>
                                <w:bCs/>
                                <w:color w:val="707173"/>
                                <w:sz w:val="26"/>
                                <w:szCs w:val="26"/>
                              </w:rPr>
                              <w:t>Center of Distin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style="position:absolute;left:0;text-align:left;margin-left:9.45pt;margin-top:12.15pt;width:146.25pt;height:2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" w14:anchorId="106A7F3A">
                <v:textbox>
                  <w:txbxContent>
                    <w:p w:rsidRPr="00D0365F" w:rsidR="00592AD9" w:rsidP="00A5791B" w:rsidRDefault="00592AD9" w14:paraId="00C50155" w14:textId="7F70CDE5">
                      <w:pPr>
                        <w:rPr>
                          <w:rFonts w:asciiTheme="minorHAnsi" w:hAnsiTheme="minorHAnsi" w:cstheme="minorHAnsi"/>
                          <w:b/>
                          <w:bCs/>
                          <w:color w:val="707173"/>
                          <w:sz w:val="26"/>
                          <w:szCs w:val="26"/>
                        </w:rPr>
                      </w:pPr>
                      <w:r w:rsidRPr="00D0365F">
                        <w:rPr>
                          <w:rFonts w:asciiTheme="minorHAnsi" w:hAnsiTheme="minorHAnsi" w:cstheme="minorHAnsi"/>
                          <w:b/>
                          <w:bCs/>
                          <w:color w:val="707173"/>
                          <w:sz w:val="26"/>
                          <w:szCs w:val="26"/>
                        </w:rPr>
                        <w:t>Center of Distinction</w:t>
                      </w:r>
                    </w:p>
                  </w:txbxContent>
                </v:textbox>
              </v:shape>
            </w:pict>
          </mc:Fallback>
        </mc:AlternateContent>
      </w:r>
    </w:p>
    <w:p w:rsidRPr="001942F1" w:rsidR="0080197E" w:rsidP="004262E1" w:rsidRDefault="0080197E" w14:paraId="778C4A98" w14:textId="1586A4D2">
      <w:pPr>
        <w:tabs>
          <w:tab w:val="left" w:pos="1080"/>
        </w:tabs>
        <w:spacing w:line="276" w:lineRule="auto"/>
        <w:ind w:left="1080" w:right="950"/>
        <w:rPr>
          <w:rStyle w:val="HTMLTypewriter"/>
          <w:rFonts w:asciiTheme="minorHAnsi" w:hAnsiTheme="minorHAnsi" w:cstheme="minorHAnsi"/>
          <w:color w:val="000000" w:themeColor="text1"/>
          <w:sz w:val="22"/>
          <w:szCs w:val="22"/>
        </w:rPr>
      </w:pPr>
    </w:p>
    <w:p w:rsidRPr="001942F1" w:rsidR="007D7112" w:rsidP="004262E1" w:rsidRDefault="007B3AF1" w14:paraId="778C4A99" w14:textId="795A8F9E">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9264" behindDoc="0" locked="0" layoutInCell="1" allowOverlap="1" wp14:anchorId="778C4AB0" wp14:editId="507DDD66">
                <wp:simplePos x="0" y="0"/>
                <wp:positionH relativeFrom="column">
                  <wp:posOffset>-100330</wp:posOffset>
                </wp:positionH>
                <wp:positionV relativeFrom="paragraph">
                  <wp:posOffset>80010</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1942F1" w:rsidR="00181452" w:rsidP="001942F1" w:rsidRDefault="00181452" w14:paraId="778C4ABA" w14:textId="77777777">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left:0;text-align:left;margin-left:-7.9pt;margin-top:6.3pt;width:146.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" w14:anchorId="778C4AB0">
                <v:textbox>
                  <w:txbxContent>
                    <w:p w:rsidRPr="001942F1" w:rsidR="00181452" w:rsidP="001942F1" w:rsidRDefault="00181452" w14:paraId="778C4ABA" w14:textId="77777777">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rsidRPr="001942F1" w:rsidR="001942F1" w:rsidP="00A8652D" w:rsidRDefault="001942F1" w14:paraId="5B1BC29D" w14:textId="6C64FD69">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A8652D" w:rsidRDefault="001942F1" w14:paraId="23880218" w14:textId="6810FC82">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A8652D" w:rsidRDefault="001942F1" w14:paraId="2B4E9E06" w14:textId="77777777">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610AAB" w:rsidRDefault="001942F1" w14:paraId="64687C75" w14:textId="77777777">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rsidR="00085150" w:rsidP="00085150" w:rsidRDefault="00B50FE0" w14:paraId="52AD03F5" w14:textId="2A7FB032">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Pr="001942F1" w:rsidR="00372D54">
        <w:rPr>
          <w:rStyle w:val="HTMLTypewriter"/>
          <w:rFonts w:asciiTheme="minorHAnsi" w:hAnsiTheme="minorHAnsi" w:cstheme="minorHAnsi"/>
          <w:color w:val="000000" w:themeColor="text1"/>
          <w:sz w:val="22"/>
          <w:szCs w:val="22"/>
        </w:rPr>
        <w:t>Recognized for Clinical Excellence</w:t>
      </w:r>
      <w:r w:rsidR="00085150">
        <w:rPr>
          <w:rStyle w:val="HTMLTypewriter"/>
          <w:rFonts w:asciiTheme="minorHAnsi" w:hAnsiTheme="minorHAnsi" w:cstheme="minorHAnsi"/>
          <w:color w:val="000000" w:themeColor="text1"/>
          <w:sz w:val="22"/>
          <w:szCs w:val="22"/>
        </w:rPr>
        <w:t xml:space="preserve"> in </w:t>
      </w:r>
    </w:p>
    <w:p w:rsidRPr="001942F1" w:rsidR="00FC4E3E" w:rsidP="00610AAB" w:rsidRDefault="00085150" w14:paraId="778C4A9A" w14:textId="5EEAB5BC">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Pr>
          <w:rStyle w:val="HTMLTypewriter"/>
          <w:rFonts w:asciiTheme="minorHAnsi" w:hAnsiTheme="minorHAnsi" w:cstheme="minorHAnsi"/>
          <w:color w:val="000000" w:themeColor="text1"/>
          <w:sz w:val="22"/>
          <w:szCs w:val="22"/>
        </w:rPr>
        <w:t>Patient Satisfaction and Wound Healing Rates.</w:t>
      </w:r>
    </w:p>
    <w:p w:rsidRPr="001942F1" w:rsidR="0080197E" w:rsidP="00610AAB" w:rsidRDefault="0080197E" w14:paraId="778C4A9B" w14:textId="77777777">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rsidRPr="001942F1" w:rsidR="00FF4B06" w:rsidP="00610AAB" w:rsidRDefault="00FC4E3E" w14:paraId="778C4A9C" w14:textId="35BC0481">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Pr="001942F1" w:rsidR="0069442C">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Pr="001942F1" w:rsidR="0069442C">
        <w:rPr>
          <w:rStyle w:val="HTMLTypewriter"/>
          <w:rFonts w:asciiTheme="minorHAnsi" w:hAnsiTheme="minorHAnsi" w:cstheme="minorHAnsi"/>
          <w:b/>
          <w:i/>
          <w:color w:val="000000" w:themeColor="text1"/>
          <w:sz w:val="22"/>
          <w:szCs w:val="22"/>
        </w:rPr>
        <w:t xml:space="preserve"> </w:t>
      </w:r>
      <w:r w:rsidRPr="001942F1" w:rsidR="00DA746C">
        <w:rPr>
          <w:rStyle w:val="HTMLTypewriter"/>
          <w:rFonts w:asciiTheme="minorHAnsi" w:hAnsiTheme="minorHAnsi" w:cstheme="minorHAnsi"/>
          <w:b/>
          <w:i/>
          <w:color w:val="000000" w:themeColor="text1"/>
          <w:sz w:val="22"/>
          <w:szCs w:val="22"/>
        </w:rPr>
        <w:t>–</w:t>
      </w:r>
      <w:r w:rsidR="00ED1936">
        <w:rPr>
          <w:rFonts w:asciiTheme="minorHAnsi" w:hAnsiTheme="minorHAnsi" w:cstheme="minorHAnsi"/>
          <w:color w:val="000000" w:themeColor="text1"/>
          <w:sz w:val="22"/>
          <w:szCs w:val="22"/>
        </w:rPr>
        <w:t>Physicians, leaders</w:t>
      </w:r>
      <w:r w:rsidR="00912B60">
        <w:rPr>
          <w:rFonts w:asciiTheme="minorHAnsi" w:hAnsiTheme="minorHAnsi" w:cstheme="minorHAnsi"/>
          <w:color w:val="000000" w:themeColor="text1"/>
          <w:sz w:val="22"/>
          <w:szCs w:val="22"/>
        </w:rPr>
        <w:t>,</w:t>
      </w:r>
      <w:r w:rsidR="00ED1936">
        <w:rPr>
          <w:rFonts w:asciiTheme="minorHAnsi" w:hAnsiTheme="minorHAnsi" w:cstheme="minorHAnsi"/>
          <w:color w:val="000000" w:themeColor="text1"/>
          <w:sz w:val="22"/>
          <w:szCs w:val="22"/>
        </w:rPr>
        <w:t xml:space="preserve"> and clinicians at {Insert Hospital name} are proud to announce that </w:t>
      </w:r>
      <w:r w:rsidRPr="001942F1" w:rsidR="00B342EB">
        <w:rPr>
          <w:rStyle w:val="HTMLTypewriter"/>
          <w:rFonts w:asciiTheme="minorHAnsi" w:hAnsiTheme="minorHAnsi" w:cstheme="minorHAnsi"/>
          <w:color w:val="000000" w:themeColor="text1"/>
          <w:sz w:val="22"/>
          <w:szCs w:val="22"/>
          <w:highlight w:val="yellow"/>
        </w:rPr>
        <w:t>{</w:t>
      </w:r>
      <w:r w:rsidR="000D3CAC">
        <w:rPr>
          <w:rStyle w:val="HTMLTypewriter"/>
          <w:rFonts w:asciiTheme="minorHAnsi" w:hAnsiTheme="minorHAnsi" w:cstheme="minorHAnsi"/>
          <w:color w:val="000000" w:themeColor="text1"/>
          <w:sz w:val="22"/>
          <w:szCs w:val="22"/>
          <w:highlight w:val="yellow"/>
        </w:rPr>
        <w:t>I</w:t>
      </w:r>
      <w:r w:rsidRPr="001942F1" w:rsidR="00074F46">
        <w:rPr>
          <w:rStyle w:val="HTMLTypewriter"/>
          <w:rFonts w:asciiTheme="minorHAnsi" w:hAnsiTheme="minorHAnsi" w:cstheme="minorHAnsi"/>
          <w:color w:val="000000" w:themeColor="text1"/>
          <w:sz w:val="22"/>
          <w:szCs w:val="22"/>
          <w:highlight w:val="yellow"/>
        </w:rPr>
        <w:t xml:space="preserve">nsert </w:t>
      </w:r>
      <w:r w:rsidRPr="001942F1" w:rsidR="00EF0469">
        <w:rPr>
          <w:rStyle w:val="HTMLTypewriter"/>
          <w:rFonts w:asciiTheme="minorHAnsi" w:hAnsiTheme="minorHAnsi" w:cstheme="minorHAnsi"/>
          <w:color w:val="000000" w:themeColor="text1"/>
          <w:sz w:val="22"/>
          <w:szCs w:val="22"/>
          <w:highlight w:val="yellow"/>
        </w:rPr>
        <w:t xml:space="preserve">Center </w:t>
      </w:r>
      <w:r w:rsidRPr="001942F1" w:rsidR="00BB65D0">
        <w:rPr>
          <w:rStyle w:val="HTMLTypewriter"/>
          <w:rFonts w:asciiTheme="minorHAnsi" w:hAnsiTheme="minorHAnsi" w:cstheme="minorHAnsi"/>
          <w:color w:val="000000" w:themeColor="text1"/>
          <w:sz w:val="22"/>
          <w:szCs w:val="22"/>
          <w:highlight w:val="yellow"/>
        </w:rPr>
        <w:t>name</w:t>
      </w:r>
      <w:r w:rsidRPr="001942F1" w:rsidR="00533D2E">
        <w:rPr>
          <w:rStyle w:val="HTMLTypewriter"/>
          <w:rFonts w:asciiTheme="minorHAnsi" w:hAnsiTheme="minorHAnsi" w:cstheme="minorHAnsi"/>
          <w:color w:val="000000" w:themeColor="text1"/>
          <w:sz w:val="22"/>
          <w:szCs w:val="22"/>
          <w:highlight w:val="yellow"/>
        </w:rPr>
        <w:t>}</w:t>
      </w:r>
      <w:r w:rsidR="003955AD">
        <w:rPr>
          <w:rStyle w:val="HTMLTypewriter"/>
          <w:rFonts w:asciiTheme="minorHAnsi" w:hAnsiTheme="minorHAnsi" w:cstheme="minorHAnsi"/>
          <w:color w:val="000000" w:themeColor="text1"/>
          <w:sz w:val="22"/>
          <w:szCs w:val="22"/>
        </w:rPr>
        <w:t xml:space="preserve"> has been awarded the prestigious </w:t>
      </w:r>
      <w:r w:rsidRPr="001942F1" w:rsidR="00085150">
        <w:rPr>
          <w:rStyle w:val="HTMLTypewriter"/>
          <w:rFonts w:asciiTheme="minorHAnsi" w:hAnsiTheme="minorHAnsi" w:cstheme="minorHAnsi"/>
          <w:i/>
          <w:color w:val="000000" w:themeColor="text1"/>
          <w:sz w:val="22"/>
          <w:szCs w:val="22"/>
        </w:rPr>
        <w:t xml:space="preserve">Center of Distinction </w:t>
      </w:r>
      <w:r w:rsidR="00085150">
        <w:rPr>
          <w:rStyle w:val="HTMLTypewriter"/>
          <w:rFonts w:asciiTheme="minorHAnsi" w:hAnsiTheme="minorHAnsi" w:cstheme="minorHAnsi"/>
          <w:color w:val="000000" w:themeColor="text1"/>
          <w:sz w:val="22"/>
          <w:szCs w:val="22"/>
        </w:rPr>
        <w:t>a</w:t>
      </w:r>
      <w:r w:rsidRPr="001942F1" w:rsidR="00085150">
        <w:rPr>
          <w:rStyle w:val="HTMLTypewriter"/>
          <w:rFonts w:asciiTheme="minorHAnsi" w:hAnsiTheme="minorHAnsi" w:cstheme="minorHAnsi"/>
          <w:color w:val="000000" w:themeColor="text1"/>
          <w:sz w:val="22"/>
          <w:szCs w:val="22"/>
        </w:rPr>
        <w:t xml:space="preserve">ward </w:t>
      </w:r>
      <w:r w:rsidRPr="001942F1" w:rsidR="00FF4B06">
        <w:rPr>
          <w:rStyle w:val="HTMLTypewriter"/>
          <w:rFonts w:asciiTheme="minorHAnsi" w:hAnsiTheme="minorHAnsi" w:cstheme="minorHAnsi"/>
          <w:color w:val="000000" w:themeColor="text1"/>
          <w:sz w:val="22"/>
          <w:szCs w:val="22"/>
        </w:rPr>
        <w:t xml:space="preserve">by </w:t>
      </w:r>
      <w:hyperlink w:history="1" r:id="rId13">
        <w:r w:rsidRPr="00D11501" w:rsidR="00674372">
          <w:rPr>
            <w:rStyle w:val="Hyperlink"/>
            <w:rFonts w:asciiTheme="minorHAnsi" w:hAnsiTheme="minorHAnsi" w:cstheme="minorHAnsi"/>
            <w:sz w:val="22"/>
            <w:szCs w:val="22"/>
          </w:rPr>
          <w:t>Healogics</w:t>
        </w:r>
      </w:hyperlink>
      <w:r w:rsidR="00136224">
        <w:rPr>
          <w:rStyle w:val="Hyperlink"/>
          <w:rFonts w:asciiTheme="minorHAnsi" w:hAnsiTheme="minorHAnsi" w:cstheme="minorHAnsi"/>
          <w:sz w:val="22"/>
          <w:szCs w:val="22"/>
        </w:rPr>
        <w:t>®</w:t>
      </w:r>
      <w:r w:rsidRPr="001942F1" w:rsidR="00324375">
        <w:rPr>
          <w:rStyle w:val="HTMLTypewriter"/>
          <w:rFonts w:asciiTheme="minorHAnsi" w:hAnsiTheme="minorHAnsi" w:cstheme="minorHAnsi"/>
          <w:color w:val="000000" w:themeColor="text1"/>
          <w:sz w:val="22"/>
          <w:szCs w:val="22"/>
        </w:rPr>
        <w:t>,</w:t>
      </w:r>
      <w:r w:rsidRPr="001942F1" w:rsidR="0069442C">
        <w:rPr>
          <w:rStyle w:val="HTMLTypewriter"/>
          <w:rFonts w:asciiTheme="minorHAnsi" w:hAnsiTheme="minorHAnsi" w:cstheme="minorHAnsi"/>
          <w:color w:val="000000" w:themeColor="text1"/>
          <w:sz w:val="22"/>
          <w:szCs w:val="22"/>
        </w:rPr>
        <w:t xml:space="preserve"> </w:t>
      </w:r>
      <w:r w:rsidRPr="001942F1" w:rsidR="00FF4B06">
        <w:rPr>
          <w:rStyle w:val="HTMLTypewriter"/>
          <w:rFonts w:asciiTheme="minorHAnsi" w:hAnsiTheme="minorHAnsi" w:cstheme="minorHAnsi"/>
          <w:color w:val="000000" w:themeColor="text1"/>
          <w:sz w:val="22"/>
          <w:szCs w:val="22"/>
        </w:rPr>
        <w:t xml:space="preserve">the </w:t>
      </w:r>
      <w:r w:rsidRPr="001942F1" w:rsidR="00324375">
        <w:rPr>
          <w:rStyle w:val="HTMLTypewriter"/>
          <w:rFonts w:asciiTheme="minorHAnsi" w:hAnsiTheme="minorHAnsi" w:cstheme="minorHAnsi"/>
          <w:color w:val="000000" w:themeColor="text1"/>
          <w:sz w:val="22"/>
          <w:szCs w:val="22"/>
        </w:rPr>
        <w:t>nation’s largest provider of advanced wound care services</w:t>
      </w:r>
      <w:r w:rsidRPr="001942F1" w:rsidR="00FF4B06">
        <w:rPr>
          <w:rStyle w:val="HTMLTypewriter"/>
          <w:rFonts w:asciiTheme="minorHAnsi" w:hAnsiTheme="minorHAnsi" w:cstheme="minorHAnsi"/>
          <w:color w:val="000000" w:themeColor="text1"/>
          <w:sz w:val="22"/>
          <w:szCs w:val="22"/>
        </w:rPr>
        <w:t>.</w:t>
      </w:r>
      <w:r w:rsidRPr="001942F1" w:rsidR="0069442C">
        <w:rPr>
          <w:rStyle w:val="HTMLTypewriter"/>
          <w:rFonts w:asciiTheme="minorHAnsi" w:hAnsiTheme="minorHAnsi" w:cstheme="minorHAnsi"/>
          <w:color w:val="000000" w:themeColor="text1"/>
          <w:sz w:val="22"/>
          <w:szCs w:val="22"/>
        </w:rPr>
        <w:t xml:space="preserve"> </w:t>
      </w:r>
      <w:r w:rsidRPr="001942F1" w:rsidR="00FF4B06">
        <w:rPr>
          <w:rStyle w:val="HTMLTypewriter"/>
          <w:rFonts w:asciiTheme="minorHAnsi" w:hAnsiTheme="minorHAnsi" w:cstheme="minorHAnsi"/>
          <w:color w:val="000000" w:themeColor="text1"/>
          <w:sz w:val="22"/>
          <w:szCs w:val="22"/>
        </w:rPr>
        <w:t>The Center achieved</w:t>
      </w:r>
      <w:r w:rsidRPr="001942F1" w:rsidR="00B23C65">
        <w:rPr>
          <w:rStyle w:val="HTMLTypewriter"/>
          <w:rFonts w:asciiTheme="minorHAnsi" w:hAnsiTheme="minorHAnsi" w:cstheme="minorHAnsi"/>
          <w:color w:val="000000" w:themeColor="text1"/>
          <w:sz w:val="22"/>
          <w:szCs w:val="22"/>
        </w:rPr>
        <w:t xml:space="preserve"> </w:t>
      </w:r>
      <w:r w:rsidRPr="001942F1" w:rsidR="00FF4B06">
        <w:rPr>
          <w:rStyle w:val="HTMLTypewriter"/>
          <w:rFonts w:asciiTheme="minorHAnsi" w:hAnsiTheme="minorHAnsi" w:cstheme="minorHAnsi"/>
          <w:color w:val="000000" w:themeColor="text1"/>
          <w:sz w:val="22"/>
          <w:szCs w:val="22"/>
        </w:rPr>
        <w:t xml:space="preserve">outstanding </w:t>
      </w:r>
      <w:r w:rsidRPr="001942F1" w:rsidR="00B342EB">
        <w:rPr>
          <w:rStyle w:val="HTMLTypewriter"/>
          <w:rFonts w:asciiTheme="minorHAnsi" w:hAnsiTheme="minorHAnsi" w:cstheme="minorHAnsi"/>
          <w:color w:val="000000" w:themeColor="text1"/>
          <w:sz w:val="22"/>
          <w:szCs w:val="22"/>
        </w:rPr>
        <w:t>clinical</w:t>
      </w:r>
      <w:r w:rsidRPr="001942F1" w:rsidR="00FF4B06">
        <w:rPr>
          <w:rStyle w:val="HTMLTypewriter"/>
          <w:rFonts w:asciiTheme="minorHAnsi" w:hAnsiTheme="minorHAnsi" w:cstheme="minorHAnsi"/>
          <w:color w:val="000000" w:themeColor="text1"/>
          <w:sz w:val="22"/>
          <w:szCs w:val="22"/>
        </w:rPr>
        <w:t xml:space="preserve"> outcomes for twelve consecutive months, including </w:t>
      </w:r>
      <w:r w:rsidR="008E1222">
        <w:rPr>
          <w:rStyle w:val="HTMLTypewriter"/>
          <w:rFonts w:asciiTheme="minorHAnsi" w:hAnsiTheme="minorHAnsi" w:cstheme="minorHAnsi"/>
          <w:color w:val="000000" w:themeColor="text1"/>
          <w:sz w:val="22"/>
          <w:szCs w:val="22"/>
        </w:rPr>
        <w:t xml:space="preserve">a </w:t>
      </w:r>
      <w:r w:rsidRPr="001942F1" w:rsidR="00074F46">
        <w:rPr>
          <w:rStyle w:val="HTMLTypewriter"/>
          <w:rFonts w:asciiTheme="minorHAnsi" w:hAnsiTheme="minorHAnsi" w:cstheme="minorHAnsi"/>
          <w:color w:val="000000" w:themeColor="text1"/>
          <w:sz w:val="22"/>
          <w:szCs w:val="22"/>
        </w:rPr>
        <w:t>patient satisfaction</w:t>
      </w:r>
      <w:r w:rsidR="009C6422">
        <w:rPr>
          <w:rStyle w:val="HTMLTypewriter"/>
          <w:rFonts w:asciiTheme="minorHAnsi" w:hAnsiTheme="minorHAnsi" w:cstheme="minorHAnsi"/>
          <w:color w:val="000000" w:themeColor="text1"/>
          <w:sz w:val="22"/>
          <w:szCs w:val="22"/>
        </w:rPr>
        <w:t xml:space="preserve"> rate</w:t>
      </w:r>
      <w:r w:rsidRPr="001942F1" w:rsidR="00FF4B06">
        <w:rPr>
          <w:rStyle w:val="HTMLTypewriter"/>
          <w:rFonts w:asciiTheme="minorHAnsi" w:hAnsiTheme="minorHAnsi" w:cstheme="minorHAnsi"/>
          <w:color w:val="000000" w:themeColor="text1"/>
          <w:sz w:val="22"/>
          <w:szCs w:val="22"/>
        </w:rPr>
        <w:t xml:space="preserve"> </w:t>
      </w:r>
      <w:r w:rsidRPr="001942F1" w:rsidR="0069442C">
        <w:rPr>
          <w:rStyle w:val="HTMLTypewriter"/>
          <w:rFonts w:asciiTheme="minorHAnsi" w:hAnsiTheme="minorHAnsi" w:cstheme="minorHAnsi"/>
          <w:color w:val="000000" w:themeColor="text1"/>
          <w:sz w:val="22"/>
          <w:szCs w:val="22"/>
        </w:rPr>
        <w:t>higher than</w:t>
      </w:r>
      <w:r w:rsidRPr="001942F1" w:rsidR="00B23C65">
        <w:rPr>
          <w:rStyle w:val="HTMLTypewriter"/>
          <w:rFonts w:asciiTheme="minorHAnsi" w:hAnsiTheme="minorHAnsi" w:cstheme="minorHAnsi"/>
          <w:color w:val="000000" w:themeColor="text1"/>
          <w:sz w:val="22"/>
          <w:szCs w:val="22"/>
        </w:rPr>
        <w:t xml:space="preserve"> 9</w:t>
      </w:r>
      <w:r w:rsidRPr="001942F1" w:rsidR="0041654E">
        <w:rPr>
          <w:rStyle w:val="HTMLTypewriter"/>
          <w:rFonts w:asciiTheme="minorHAnsi" w:hAnsiTheme="minorHAnsi" w:cstheme="minorHAnsi"/>
          <w:color w:val="000000" w:themeColor="text1"/>
          <w:sz w:val="22"/>
          <w:szCs w:val="22"/>
        </w:rPr>
        <w:t>2</w:t>
      </w:r>
      <w:r w:rsidRPr="001942F1" w:rsidR="0069442C">
        <w:rPr>
          <w:rStyle w:val="HTMLTypewriter"/>
          <w:rFonts w:asciiTheme="minorHAnsi" w:hAnsiTheme="minorHAnsi" w:cstheme="minorHAnsi"/>
          <w:color w:val="000000" w:themeColor="text1"/>
          <w:sz w:val="22"/>
          <w:szCs w:val="22"/>
        </w:rPr>
        <w:t xml:space="preserve"> percent</w:t>
      </w:r>
      <w:r w:rsidR="008E1222">
        <w:rPr>
          <w:rStyle w:val="HTMLTypewriter"/>
          <w:rFonts w:asciiTheme="minorHAnsi" w:hAnsiTheme="minorHAnsi" w:cstheme="minorHAnsi"/>
          <w:color w:val="000000" w:themeColor="text1"/>
          <w:sz w:val="22"/>
          <w:szCs w:val="22"/>
        </w:rPr>
        <w:t>.</w:t>
      </w:r>
      <w:r w:rsidR="00195F51">
        <w:rPr>
          <w:rStyle w:val="HTMLTypewriter"/>
          <w:rFonts w:asciiTheme="minorHAnsi" w:hAnsiTheme="minorHAnsi" w:cstheme="minorHAnsi"/>
          <w:color w:val="000000" w:themeColor="text1"/>
          <w:sz w:val="22"/>
          <w:szCs w:val="22"/>
        </w:rPr>
        <w:t xml:space="preserve"> This recognition is a testament to the exceptional care and dedication demonstrated by the </w:t>
      </w:r>
      <w:r w:rsidR="009435AC">
        <w:rPr>
          <w:rStyle w:val="HTMLTypewriter"/>
          <w:rFonts w:asciiTheme="minorHAnsi" w:hAnsiTheme="minorHAnsi" w:cstheme="minorHAnsi"/>
          <w:color w:val="000000" w:themeColor="text1"/>
          <w:sz w:val="22"/>
          <w:szCs w:val="22"/>
        </w:rPr>
        <w:t xml:space="preserve">Center’s physicians, leaders, and clinicians. </w:t>
      </w:r>
    </w:p>
    <w:p w:rsidRPr="001942F1" w:rsidR="00FE16EF" w:rsidP="00610AAB" w:rsidRDefault="00FE16EF" w14:paraId="208840AC"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Pr="001942F1" w:rsidR="00FE16EF" w:rsidP="00610AAB" w:rsidRDefault="00FE16EF" w14:paraId="552112B6" w14:textId="70D7C40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199BDBC5" w:rsidR="00FE16EF">
        <w:rPr>
          <w:rStyle w:val="HTMLTypewriter"/>
          <w:rFonts w:ascii="Calibri" w:hAnsi="Calibri" w:cs="Calibri" w:asciiTheme="minorAscii" w:hAnsiTheme="minorAscii" w:cstheme="minorAscii"/>
          <w:color w:val="000000" w:themeColor="text1" w:themeTint="FF" w:themeShade="FF"/>
          <w:sz w:val="22"/>
          <w:szCs w:val="22"/>
          <w:highlight w:val="yellow"/>
        </w:rPr>
        <w:t>INSERT QUOTE FROM HOSPITAL ADMINISTRATION HERE</w:t>
      </w:r>
    </w:p>
    <w:p w:rsidR="199BDBC5" w:rsidP="199BDBC5" w:rsidRDefault="199BDBC5" w14:paraId="07272119" w14:textId="58C6865F">
      <w:pPr>
        <w:tabs>
          <w:tab w:val="left" w:leader="none" w:pos="180"/>
        </w:tabs>
        <w:spacing w:line="276" w:lineRule="auto"/>
        <w:ind w:left="1080" w:right="180" w:hanging="900"/>
        <w:rPr>
          <w:rStyle w:val="HTMLTypewriter"/>
          <w:rFonts w:ascii="Calibri" w:hAnsi="Calibri" w:cs="Calibri" w:asciiTheme="minorAscii" w:hAnsiTheme="minorAscii" w:cstheme="minorAscii"/>
          <w:color w:val="000000" w:themeColor="text1" w:themeTint="FF" w:themeShade="FF"/>
          <w:sz w:val="22"/>
          <w:szCs w:val="22"/>
          <w:highlight w:val="yellow"/>
        </w:rPr>
      </w:pPr>
    </w:p>
    <w:p w:rsidR="001942F1" w:rsidP="3AD7ADBB" w:rsidRDefault="001942F1" w14:paraId="2EF455F2" w14:textId="2A7A7A87">
      <w:pPr>
        <w:tabs>
          <w:tab w:val="left" w:pos="180"/>
        </w:tabs>
        <w:spacing w:line="276" w:lineRule="auto"/>
        <w:ind w:left="180" w:right="180"/>
      </w:pPr>
      <w:r w:rsidRPr="199BDBC5" w:rsidR="40AC54AB">
        <w:rPr>
          <w:rStyle w:val="HTMLTypewriter"/>
          <w:rFonts w:ascii="Calibri" w:hAnsi="Calibri" w:eastAsia="Calibri" w:cs="Calibri"/>
          <w:b w:val="0"/>
          <w:bCs w:val="0"/>
          <w:i w:val="0"/>
          <w:iCs w:val="0"/>
          <w:caps w:val="0"/>
          <w:smallCaps w:val="0"/>
          <w:noProof w:val="0"/>
          <w:color w:val="000000" w:themeColor="text1" w:themeTint="FF" w:themeShade="FF"/>
          <w:sz w:val="22"/>
          <w:szCs w:val="22"/>
          <w:lang w:val="en-US"/>
        </w:rPr>
        <w:t xml:space="preserve">The </w:t>
      </w:r>
      <w:r w:rsidRPr="199BDBC5" w:rsidR="40AC54AB">
        <w:rPr>
          <w:rStyle w:val="HTMLTypewriter"/>
          <w:rFonts w:ascii="Calibri" w:hAnsi="Calibri" w:eastAsia="Calibri" w:cs="Calibri"/>
          <w:b w:val="0"/>
          <w:bCs w:val="0"/>
          <w:i w:val="0"/>
          <w:iCs w:val="0"/>
          <w:caps w:val="0"/>
          <w:smallCaps w:val="0"/>
          <w:noProof w:val="0"/>
          <w:color w:val="000000" w:themeColor="text1" w:themeTint="FF" w:themeShade="FF"/>
          <w:sz w:val="22"/>
          <w:szCs w:val="22"/>
          <w:highlight w:val="yellow"/>
          <w:lang w:val="en-US"/>
        </w:rPr>
        <w:t>{Wound Care Center name}</w:t>
      </w:r>
      <w:r w:rsidRPr="199BDBC5" w:rsidR="40AC5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s part of the Healogics network</w:t>
      </w:r>
      <w:r w:rsidRPr="199BDBC5" w:rsidR="40AC54AB">
        <w:rPr>
          <w:rStyle w:val="HTMLTypewriter"/>
          <w:rFonts w:ascii="Calibri" w:hAnsi="Calibri" w:eastAsia="Calibri" w:cs="Calibri"/>
          <w:b w:val="0"/>
          <w:bCs w:val="0"/>
          <w:i w:val="0"/>
          <w:iCs w:val="0"/>
          <w:caps w:val="0"/>
          <w:smallCaps w:val="0"/>
          <w:strike w:val="0"/>
          <w:dstrike w:val="0"/>
          <w:noProof w:val="0"/>
          <w:color w:val="0078D4"/>
          <w:sz w:val="22"/>
          <w:szCs w:val="22"/>
          <w:u w:val="single"/>
          <w:lang w:val="en-US"/>
        </w:rPr>
        <w:t>,</w:t>
      </w:r>
      <w:r w:rsidRPr="199BDBC5" w:rsidR="40AC5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hich supports nearly 600 hospital outpatient </w:t>
      </w:r>
      <w:hyperlink r:id="R389ee976f8bb44c2">
        <w:r w:rsidRPr="199BDBC5" w:rsidR="40AC54AB">
          <w:rPr>
            <w:rStyle w:val="Hyperlink"/>
            <w:rFonts w:ascii="Calibri" w:hAnsi="Calibri" w:eastAsia="Calibri" w:cs="Calibri"/>
            <w:b w:val="0"/>
            <w:bCs w:val="0"/>
            <w:i w:val="0"/>
            <w:iCs w:val="0"/>
            <w:caps w:val="0"/>
            <w:smallCaps w:val="0"/>
            <w:strike w:val="0"/>
            <w:dstrike w:val="0"/>
            <w:noProof w:val="0"/>
            <w:sz w:val="22"/>
            <w:szCs w:val="22"/>
            <w:lang w:val="en-US"/>
          </w:rPr>
          <w:t>Wound Care Centers®</w:t>
        </w:r>
      </w:hyperlink>
      <w:r w:rsidRPr="199BDBC5" w:rsidR="40AC5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nationwide. Through this partnership, the center is managed by Healogics and provides highly specialized and evidenced based wound care to patients suffering from diabetic foot ulcers, pressure ulcers, infections and other </w:t>
      </w:r>
      <w:hyperlink r:id="Ra00518340a8a4f86">
        <w:r w:rsidRPr="199BDBC5" w:rsidR="40AC54AB">
          <w:rPr>
            <w:rStyle w:val="Hyperlink"/>
            <w:rFonts w:ascii="Calibri" w:hAnsi="Calibri" w:eastAsia="Calibri" w:cs="Calibri"/>
            <w:b w:val="0"/>
            <w:bCs w:val="0"/>
            <w:i w:val="0"/>
            <w:iCs w:val="0"/>
            <w:caps w:val="0"/>
            <w:smallCaps w:val="0"/>
            <w:strike w:val="0"/>
            <w:dstrike w:val="0"/>
            <w:noProof w:val="0"/>
            <w:sz w:val="22"/>
            <w:szCs w:val="22"/>
            <w:lang w:val="en-US"/>
          </w:rPr>
          <w:t>chronic wounds</w:t>
        </w:r>
      </w:hyperlink>
      <w:r w:rsidRPr="199BDBC5" w:rsidR="40AC5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199BDBC5" w:rsidR="40AC54AB">
        <w:rPr>
          <w:rFonts w:ascii="Calibri" w:hAnsi="Calibri" w:eastAsia="Calibri" w:cs="Calibri"/>
          <w:noProof w:val="0"/>
          <w:sz w:val="22"/>
          <w:szCs w:val="22"/>
          <w:lang w:val="en-US"/>
        </w:rPr>
        <w:t xml:space="preserve"> </w:t>
      </w:r>
    </w:p>
    <w:p w:rsidR="00146ECD" w:rsidP="00610AAB" w:rsidRDefault="00146ECD" w14:paraId="68C65941" w14:textId="77777777">
      <w:pPr>
        <w:tabs>
          <w:tab w:val="left" w:pos="180"/>
        </w:tabs>
        <w:spacing w:line="276" w:lineRule="auto"/>
        <w:ind w:left="180" w:right="180"/>
        <w:rPr>
          <w:rFonts w:asciiTheme="minorHAnsi" w:hAnsiTheme="minorHAnsi" w:cstheme="minorHAnsi"/>
          <w:color w:val="000000" w:themeColor="text1"/>
          <w:sz w:val="22"/>
          <w:szCs w:val="22"/>
        </w:rPr>
      </w:pPr>
    </w:p>
    <w:p w:rsidRPr="00A300B9" w:rsidR="00A300B9" w:rsidP="00A300B9" w:rsidRDefault="00146ECD" w14:paraId="212A872F" w14:textId="77777777">
      <w:pPr>
        <w:tabs>
          <w:tab w:val="left" w:pos="180"/>
        </w:tabs>
        <w:spacing w:line="276" w:lineRule="auto"/>
        <w:ind w:left="180" w:right="1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t>
      </w:r>
      <w:r w:rsidR="009C6422">
        <w:rPr>
          <w:rFonts w:asciiTheme="minorHAnsi" w:hAnsiTheme="minorHAnsi" w:cstheme="minorHAnsi"/>
          <w:color w:val="000000" w:themeColor="text1"/>
          <w:sz w:val="22"/>
          <w:szCs w:val="22"/>
        </w:rPr>
        <w:t xml:space="preserve">wound care </w:t>
      </w:r>
      <w:r>
        <w:rPr>
          <w:rFonts w:asciiTheme="minorHAnsi" w:hAnsiTheme="minorHAnsi" w:cstheme="minorHAnsi"/>
          <w:color w:val="000000" w:themeColor="text1"/>
          <w:sz w:val="22"/>
          <w:szCs w:val="22"/>
        </w:rPr>
        <w:t>modalities</w:t>
      </w:r>
      <w:r w:rsidR="009C6422">
        <w:rPr>
          <w:rFonts w:asciiTheme="minorHAnsi" w:hAnsiTheme="minorHAnsi" w:cstheme="minorHAnsi"/>
          <w:color w:val="000000" w:themeColor="text1"/>
          <w:sz w:val="22"/>
          <w:szCs w:val="22"/>
        </w:rPr>
        <w:t xml:space="preserve"> provided by our wound care experts </w:t>
      </w:r>
      <w:r w:rsidRPr="001942F1" w:rsidR="001942F1">
        <w:rPr>
          <w:rFonts w:asciiTheme="minorHAnsi" w:hAnsiTheme="minorHAnsi" w:cstheme="minorHAnsi"/>
          <w:color w:val="000000" w:themeColor="text1"/>
          <w:sz w:val="22"/>
          <w:szCs w:val="22"/>
        </w:rPr>
        <w:t>include negative pressure wound therapy</w:t>
      </w:r>
      <w:r w:rsidR="001942F1">
        <w:rPr>
          <w:rFonts w:asciiTheme="minorHAnsi" w:hAnsiTheme="minorHAnsi" w:cstheme="minorHAnsi"/>
          <w:color w:val="000000" w:themeColor="text1"/>
          <w:sz w:val="22"/>
          <w:szCs w:val="22"/>
        </w:rPr>
        <w:t>,</w:t>
      </w:r>
      <w:r w:rsidR="006A0D9F">
        <w:rPr>
          <w:rFonts w:asciiTheme="minorHAnsi" w:hAnsiTheme="minorHAnsi" w:cstheme="minorHAnsi"/>
          <w:color w:val="000000" w:themeColor="text1"/>
          <w:sz w:val="22"/>
          <w:szCs w:val="22"/>
        </w:rPr>
        <w:t xml:space="preserve"> total contact casting,</w:t>
      </w:r>
      <w:r w:rsidR="001942F1">
        <w:rPr>
          <w:rFonts w:asciiTheme="minorHAnsi" w:hAnsiTheme="minorHAnsi" w:cstheme="minorHAnsi"/>
          <w:color w:val="000000" w:themeColor="text1"/>
          <w:sz w:val="22"/>
          <w:szCs w:val="22"/>
        </w:rPr>
        <w:t xml:space="preserve"> </w:t>
      </w:r>
      <w:r w:rsidRPr="001942F1" w:rsidR="001942F1">
        <w:rPr>
          <w:rFonts w:asciiTheme="minorHAnsi" w:hAnsiTheme="minorHAnsi" w:cstheme="minorHAnsi"/>
          <w:color w:val="000000" w:themeColor="text1"/>
          <w:sz w:val="22"/>
          <w:szCs w:val="22"/>
        </w:rPr>
        <w:t>bio-engineered tissues, biosynthetic dressings</w:t>
      </w:r>
      <w:r w:rsidR="00912B60">
        <w:rPr>
          <w:rFonts w:asciiTheme="minorHAnsi" w:hAnsiTheme="minorHAnsi" w:cstheme="minorHAnsi"/>
          <w:color w:val="000000" w:themeColor="text1"/>
          <w:sz w:val="22"/>
          <w:szCs w:val="22"/>
        </w:rPr>
        <w:t>,</w:t>
      </w:r>
      <w:r w:rsidRPr="001942F1" w:rsidR="001942F1">
        <w:rPr>
          <w:rFonts w:asciiTheme="minorHAnsi" w:hAnsiTheme="minorHAnsi" w:cstheme="minorHAnsi"/>
          <w:color w:val="000000" w:themeColor="text1"/>
          <w:sz w:val="22"/>
          <w:szCs w:val="22"/>
        </w:rPr>
        <w:t xml:space="preserve"> and growth factor therapies. </w:t>
      </w:r>
      <w:r w:rsidR="001E577C">
        <w:rPr>
          <w:rFonts w:asciiTheme="minorHAnsi" w:hAnsiTheme="minorHAnsi" w:cstheme="minorHAnsi"/>
          <w:color w:val="000000" w:themeColor="text1"/>
          <w:sz w:val="22"/>
          <w:szCs w:val="22"/>
        </w:rPr>
        <w:t>{</w:t>
      </w:r>
      <w:r w:rsidRPr="001942F1" w:rsidR="001942F1">
        <w:rPr>
          <w:rFonts w:asciiTheme="minorHAnsi" w:hAnsiTheme="minorHAnsi" w:cstheme="minorHAnsi"/>
          <w:color w:val="000000" w:themeColor="text1"/>
          <w:sz w:val="22"/>
          <w:szCs w:val="22"/>
          <w:highlight w:val="yellow"/>
        </w:rPr>
        <w:t>IF OFFERED</w:t>
      </w:r>
      <w:r w:rsidR="001E577C">
        <w:rPr>
          <w:rFonts w:asciiTheme="minorHAnsi" w:hAnsiTheme="minorHAnsi" w:cstheme="minorHAnsi"/>
          <w:color w:val="000000" w:themeColor="text1"/>
          <w:sz w:val="22"/>
          <w:szCs w:val="22"/>
        </w:rPr>
        <w:t>}</w:t>
      </w:r>
      <w:r w:rsidR="001942F1">
        <w:rPr>
          <w:rFonts w:asciiTheme="minorHAnsi" w:hAnsiTheme="minorHAnsi" w:cstheme="minorHAnsi"/>
          <w:color w:val="000000" w:themeColor="text1"/>
          <w:sz w:val="22"/>
          <w:szCs w:val="22"/>
        </w:rPr>
        <w:t xml:space="preserve"> </w:t>
      </w:r>
      <w:r w:rsidRPr="001942F1" w:rsidR="0044649D">
        <w:rPr>
          <w:rStyle w:val="HTMLTypewriter"/>
          <w:rFonts w:asciiTheme="minorHAnsi" w:hAnsiTheme="minorHAnsi" w:cstheme="minorHAnsi"/>
          <w:color w:val="000000" w:themeColor="text1"/>
          <w:sz w:val="22"/>
          <w:szCs w:val="22"/>
          <w:highlight w:val="yellow"/>
        </w:rPr>
        <w:t>{Wound Care Center name}</w:t>
      </w:r>
      <w:r w:rsidRPr="001942F1" w:rsidR="0044649D">
        <w:rPr>
          <w:rStyle w:val="HTMLTypewriter"/>
          <w:rFonts w:asciiTheme="minorHAnsi" w:hAnsiTheme="minorHAnsi" w:cstheme="minorHAnsi"/>
          <w:color w:val="000000" w:themeColor="text1"/>
          <w:sz w:val="22"/>
          <w:szCs w:val="22"/>
        </w:rPr>
        <w:t xml:space="preserve"> </w:t>
      </w:r>
      <w:r w:rsidRPr="00A300B9" w:rsidR="00A300B9">
        <w:rPr>
          <w:rFonts w:asciiTheme="minorHAnsi" w:hAnsiTheme="minorHAnsi" w:cstheme="minorHAnsi"/>
          <w:color w:val="000000" w:themeColor="text1"/>
          <w:sz w:val="22"/>
          <w:szCs w:val="22"/>
        </w:rPr>
        <w:t>also offers hyperbaric oxygen therapy, an advanced treatment that can help accelerate healing in select chronic wounds by increasing oxygen delivery to affected tissue.</w:t>
      </w:r>
    </w:p>
    <w:p w:rsidRPr="001942F1" w:rsidR="00F731C1" w:rsidP="00610AAB" w:rsidRDefault="00F731C1" w14:paraId="778C4AA1"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Pr="001942F1" w:rsidR="00F2375A" w:rsidP="00610AAB" w:rsidRDefault="00B342EB" w14:paraId="778C4AA3" w14:textId="33A3895E">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INSERT QUOTE FROM P</w:t>
      </w:r>
      <w:r w:rsidR="00930FD3">
        <w:rPr>
          <w:rStyle w:val="HTMLTypewriter"/>
          <w:rFonts w:asciiTheme="minorHAnsi" w:hAnsiTheme="minorHAnsi" w:cstheme="minorHAnsi"/>
          <w:color w:val="000000" w:themeColor="text1"/>
          <w:sz w:val="22"/>
          <w:szCs w:val="22"/>
          <w:highlight w:val="yellow"/>
        </w:rPr>
        <w:t xml:space="preserve">ROGRAM </w:t>
      </w:r>
      <w:r w:rsidRPr="001942F1">
        <w:rPr>
          <w:rStyle w:val="HTMLTypewriter"/>
          <w:rFonts w:asciiTheme="minorHAnsi" w:hAnsiTheme="minorHAnsi" w:cstheme="minorHAnsi"/>
          <w:color w:val="000000" w:themeColor="text1"/>
          <w:sz w:val="22"/>
          <w:szCs w:val="22"/>
          <w:highlight w:val="yellow"/>
        </w:rPr>
        <w:t>D</w:t>
      </w:r>
      <w:r w:rsidR="00930FD3">
        <w:rPr>
          <w:rStyle w:val="HTMLTypewriter"/>
          <w:rFonts w:asciiTheme="minorHAnsi" w:hAnsiTheme="minorHAnsi" w:cstheme="minorHAnsi"/>
          <w:color w:val="000000" w:themeColor="text1"/>
          <w:sz w:val="22"/>
          <w:szCs w:val="22"/>
          <w:highlight w:val="yellow"/>
        </w:rPr>
        <w:t>IRECTOR</w:t>
      </w:r>
      <w:r w:rsidRPr="001942F1">
        <w:rPr>
          <w:rStyle w:val="HTMLTypewriter"/>
          <w:rFonts w:asciiTheme="minorHAnsi" w:hAnsiTheme="minorHAnsi" w:cstheme="minorHAnsi"/>
          <w:color w:val="000000" w:themeColor="text1"/>
          <w:sz w:val="22"/>
          <w:szCs w:val="22"/>
          <w:highlight w:val="yellow"/>
        </w:rPr>
        <w:t xml:space="preserve"> OR MEDICAL DIRECTOR HERE</w:t>
      </w:r>
    </w:p>
    <w:p w:rsidRPr="001942F1" w:rsidR="00FE16EF" w:rsidP="00610AAB" w:rsidRDefault="00FE16EF" w14:paraId="16193AE9"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Pr="001942F1" w:rsidR="0080197E" w:rsidP="00610AAB" w:rsidRDefault="0080197E" w14:paraId="778C4AA4" w14:textId="77777777">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w:t>
      </w:r>
    </w:p>
    <w:p w:rsidRPr="001942F1" w:rsidR="00F731C1" w:rsidP="00610AAB" w:rsidRDefault="00F731C1" w14:paraId="778C4AA5" w14:textId="77777777">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rsidRPr="001942F1" w:rsidR="00F731C1" w:rsidP="00610AAB" w:rsidRDefault="00F731C1" w14:paraId="778C4AA6" w14:textId="77777777">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sidRPr="001942F1">
        <w:rPr>
          <w:rStyle w:val="HTMLTypewriter"/>
          <w:rFonts w:asciiTheme="minorHAnsi" w:hAnsiTheme="minorHAnsi" w:cstheme="minorHAnsi"/>
          <w:b/>
          <w:color w:val="000000" w:themeColor="text1"/>
          <w:sz w:val="22"/>
          <w:szCs w:val="22"/>
        </w:rPr>
        <w:t>About the Wound Care Center or hospital</w:t>
      </w:r>
    </w:p>
    <w:p w:rsidRPr="001942F1" w:rsidR="00F731C1" w:rsidP="00610AAB" w:rsidRDefault="00F731C1" w14:paraId="778C4AA7" w14:textId="1AF1B09D">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31641C">
        <w:rPr>
          <w:rStyle w:val="HTMLTypewriter"/>
          <w:rFonts w:asciiTheme="minorHAnsi" w:hAnsiTheme="minorHAnsi" w:cstheme="minorHAnsi"/>
          <w:color w:val="000000" w:themeColor="text1"/>
          <w:sz w:val="22"/>
          <w:szCs w:val="22"/>
          <w:highlight w:val="yellow"/>
        </w:rPr>
        <w:t>{Insert standard information}</w:t>
      </w:r>
    </w:p>
    <w:p w:rsidRPr="00146ECD" w:rsidR="00146ECD" w:rsidP="00146ECD" w:rsidRDefault="00146ECD" w14:paraId="1753EA87" w14:textId="77777777">
      <w:pPr>
        <w:rPr>
          <w:rFonts w:asciiTheme="minorHAnsi" w:hAnsiTheme="minorHAnsi" w:cstheme="minorHAnsi"/>
          <w:color w:val="000000" w:themeColor="text1"/>
          <w:sz w:val="22"/>
          <w:szCs w:val="22"/>
        </w:rPr>
      </w:pPr>
    </w:p>
    <w:p w:rsidRPr="00B70CBD" w:rsidR="00FC54FF" w:rsidP="00FC54FF" w:rsidRDefault="00FC54FF" w14:paraId="35CCC6FF" w14:textId="77777777">
      <w:pPr>
        <w:tabs>
          <w:tab w:val="left" w:pos="180"/>
        </w:tabs>
        <w:spacing w:line="276" w:lineRule="auto"/>
        <w:ind w:left="180" w:right="180"/>
        <w:rPr>
          <w:rFonts w:asciiTheme="minorHAnsi" w:hAnsiTheme="minorHAnsi" w:cstheme="minorHAnsi"/>
          <w:b/>
          <w:color w:val="000000" w:themeColor="text1"/>
          <w:sz w:val="22"/>
          <w:szCs w:val="22"/>
        </w:rPr>
      </w:pPr>
      <w:r w:rsidRPr="00B70CBD">
        <w:rPr>
          <w:rFonts w:asciiTheme="minorHAnsi" w:hAnsiTheme="minorHAnsi" w:cstheme="minorHAnsi"/>
          <w:b/>
          <w:bCs/>
          <w:color w:val="000000" w:themeColor="text1"/>
          <w:sz w:val="22"/>
          <w:szCs w:val="22"/>
        </w:rPr>
        <w:t>About Healogics</w:t>
      </w:r>
      <w:r w:rsidRPr="00B70CBD">
        <w:rPr>
          <w:rFonts w:asciiTheme="minorHAnsi" w:hAnsiTheme="minorHAnsi" w:cstheme="minorHAnsi"/>
          <w:b/>
          <w:color w:val="000000" w:themeColor="text1"/>
          <w:sz w:val="22"/>
          <w:szCs w:val="22"/>
        </w:rPr>
        <w:br/>
      </w:r>
      <w:r w:rsidRPr="00B70CBD">
        <w:rPr>
          <w:rFonts w:asciiTheme="minorHAnsi" w:hAnsiTheme="minorHAnsi" w:cstheme="minorHAnsi"/>
          <w:bCs/>
          <w:color w:val="000000" w:themeColor="text1"/>
          <w:sz w:val="22"/>
          <w:szCs w:val="22"/>
        </w:rPr>
        <w:t xml:space="preserve">For more than 30 years, Healogics has led the nation in advanced wound care, transforming lives through evidence-based treatment and innovation. Guided by its mission to </w:t>
      </w:r>
      <w:r w:rsidRPr="00B70CBD">
        <w:rPr>
          <w:rFonts w:asciiTheme="minorHAnsi" w:hAnsiTheme="minorHAnsi" w:cstheme="minorHAnsi"/>
          <w:b/>
          <w:color w:val="000000" w:themeColor="text1"/>
          <w:sz w:val="22"/>
          <w:szCs w:val="22"/>
        </w:rPr>
        <w:t xml:space="preserve">FIND. TREAT. </w:t>
      </w:r>
      <w:proofErr w:type="gramStart"/>
      <w:r w:rsidRPr="00B70CBD">
        <w:rPr>
          <w:rFonts w:asciiTheme="minorHAnsi" w:hAnsiTheme="minorHAnsi" w:cstheme="minorHAnsi"/>
          <w:b/>
          <w:color w:val="000000" w:themeColor="text1"/>
          <w:sz w:val="22"/>
          <w:szCs w:val="22"/>
        </w:rPr>
        <w:t>HEAL.™</w:t>
      </w:r>
      <w:proofErr w:type="gramEnd"/>
      <w:r w:rsidRPr="00B70CBD">
        <w:rPr>
          <w:rFonts w:asciiTheme="minorHAnsi" w:hAnsiTheme="minorHAnsi" w:cstheme="minorHAnsi"/>
          <w:b/>
          <w:color w:val="000000" w:themeColor="text1"/>
          <w:sz w:val="22"/>
          <w:szCs w:val="22"/>
        </w:rPr>
        <w:t>,</w:t>
      </w:r>
      <w:r w:rsidRPr="00B70CBD">
        <w:rPr>
          <w:rFonts w:asciiTheme="minorHAnsi" w:hAnsiTheme="minorHAnsi" w:cstheme="minorHAnsi"/>
          <w:bCs/>
          <w:color w:val="000000" w:themeColor="text1"/>
          <w:sz w:val="22"/>
          <w:szCs w:val="22"/>
        </w:rPr>
        <w:t xml:space="preserve"> Healogics partners with hospitals and health systems across the country to deliver specialized care for patients with chronic wounds. Backed by the world’s largest wound care outcomes database and the Wound Science Initiative, Healogics continues to advance research and set new standards in healing. Learn more at </w:t>
      </w:r>
      <w:hyperlink w:history="1" r:id="rId16">
        <w:r w:rsidRPr="00B70CBD">
          <w:rPr>
            <w:rStyle w:val="Hyperlink"/>
            <w:rFonts w:asciiTheme="minorHAnsi" w:hAnsiTheme="minorHAnsi" w:cstheme="minorHAnsi"/>
            <w:bCs/>
            <w:sz w:val="22"/>
            <w:szCs w:val="22"/>
          </w:rPr>
          <w:t>www.healogics.com</w:t>
        </w:r>
      </w:hyperlink>
      <w:r w:rsidRPr="00B70CBD">
        <w:rPr>
          <w:rFonts w:asciiTheme="minorHAnsi" w:hAnsiTheme="minorHAnsi" w:cstheme="minorHAnsi"/>
          <w:bCs/>
          <w:color w:val="000000" w:themeColor="text1"/>
          <w:sz w:val="22"/>
          <w:szCs w:val="22"/>
        </w:rPr>
        <w:t>.</w:t>
      </w:r>
      <w:r>
        <w:rPr>
          <w:rFonts w:asciiTheme="minorHAnsi" w:hAnsiTheme="minorHAnsi" w:cstheme="minorHAnsi"/>
          <w:b/>
          <w:color w:val="000000" w:themeColor="text1"/>
          <w:sz w:val="22"/>
          <w:szCs w:val="22"/>
        </w:rPr>
        <w:t xml:space="preserve"> </w:t>
      </w:r>
    </w:p>
    <w:p w:rsidR="00074F46" w:rsidP="00610AAB" w:rsidRDefault="00074F46" w14:paraId="732ED96D" w14:textId="77777777">
      <w:pPr>
        <w:tabs>
          <w:tab w:val="left" w:pos="180"/>
        </w:tabs>
        <w:spacing w:line="276" w:lineRule="auto"/>
        <w:ind w:left="180" w:right="180"/>
        <w:rPr>
          <w:rStyle w:val="HTMLTypewriter"/>
          <w:rFonts w:asciiTheme="minorHAnsi" w:hAnsiTheme="minorHAnsi" w:cstheme="minorHAnsi"/>
          <w:color w:val="404040"/>
          <w:sz w:val="22"/>
          <w:szCs w:val="22"/>
        </w:rPr>
      </w:pPr>
    </w:p>
    <w:p w:rsidR="008E1222" w:rsidP="00610AAB" w:rsidRDefault="008E1222" w14:paraId="65770AB8" w14:textId="22E3211E">
      <w:pPr>
        <w:tabs>
          <w:tab w:val="left" w:pos="180"/>
        </w:tabs>
        <w:spacing w:line="276" w:lineRule="auto"/>
        <w:ind w:left="180" w:right="180"/>
        <w:rPr>
          <w:rStyle w:val="HTMLTypewriter"/>
          <w:rFonts w:asciiTheme="minorHAnsi" w:hAnsiTheme="minorHAnsi" w:cstheme="minorHAnsi"/>
          <w:color w:val="404040"/>
          <w:sz w:val="22"/>
          <w:szCs w:val="22"/>
        </w:rPr>
      </w:pPr>
    </w:p>
    <w:p w:rsidR="008E1222" w:rsidP="00610AAB" w:rsidRDefault="008E1222" w14:paraId="7E7A416E" w14:textId="332D0861">
      <w:pPr>
        <w:tabs>
          <w:tab w:val="left" w:pos="180"/>
        </w:tabs>
        <w:spacing w:line="276" w:lineRule="auto"/>
        <w:ind w:left="180" w:right="180"/>
        <w:rPr>
          <w:rStyle w:val="HTMLTypewriter"/>
          <w:rFonts w:asciiTheme="minorHAnsi" w:hAnsiTheme="minorHAnsi" w:cstheme="minorHAnsi"/>
          <w:color w:val="404040"/>
          <w:sz w:val="22"/>
          <w:szCs w:val="22"/>
        </w:rPr>
      </w:pPr>
    </w:p>
    <w:p w:rsidRPr="001942F1" w:rsidR="00074F46" w:rsidP="00610AAB" w:rsidRDefault="00074F46" w14:paraId="778C4AAE" w14:textId="5F02A4AA">
      <w:pPr>
        <w:tabs>
          <w:tab w:val="left" w:pos="180"/>
        </w:tabs>
        <w:spacing w:line="276" w:lineRule="auto"/>
        <w:ind w:left="180" w:right="180"/>
        <w:rPr>
          <w:rStyle w:val="HTMLTypewriter"/>
          <w:rFonts w:asciiTheme="minorHAnsi" w:hAnsiTheme="minorHAnsi" w:cstheme="minorHAnsi"/>
          <w:color w:val="404040"/>
          <w:sz w:val="22"/>
          <w:szCs w:val="22"/>
        </w:rPr>
      </w:pPr>
    </w:p>
    <w:sectPr w:rsidRPr="001942F1" w:rsidR="00074F46" w:rsidSect="009D7E46">
      <w:headerReference w:type="default" r:id="rId17"/>
      <w:footerReference w:type="default" r:id="rId18"/>
      <w:pgSz w:w="12240" w:h="15840" w:orient="portrait"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55EF7" w:rsidP="0080197E" w:rsidRDefault="00755EF7" w14:paraId="05BFC582" w14:textId="77777777">
      <w:r>
        <w:separator/>
      </w:r>
    </w:p>
  </w:endnote>
  <w:endnote w:type="continuationSeparator" w:id="0">
    <w:p w:rsidR="00755EF7" w:rsidP="0080197E" w:rsidRDefault="00755EF7" w14:paraId="4EAF5992" w14:textId="77777777">
      <w:r>
        <w:continuationSeparator/>
      </w:r>
    </w:p>
  </w:endnote>
  <w:endnote w:type="continuationNotice" w:id="1">
    <w:p w:rsidR="00755EF7" w:rsidRDefault="00755EF7" w14:paraId="44F1B81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721BB" w:rsidRDefault="008721BB" w14:paraId="6342174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55EF7" w:rsidP="0080197E" w:rsidRDefault="00755EF7" w14:paraId="0757DEA5" w14:textId="77777777">
      <w:r>
        <w:separator/>
      </w:r>
    </w:p>
  </w:footnote>
  <w:footnote w:type="continuationSeparator" w:id="0">
    <w:p w:rsidR="00755EF7" w:rsidP="0080197E" w:rsidRDefault="00755EF7" w14:paraId="4CC38AA7" w14:textId="77777777">
      <w:r>
        <w:continuationSeparator/>
      </w:r>
    </w:p>
  </w:footnote>
  <w:footnote w:type="continuationNotice" w:id="1">
    <w:p w:rsidR="00755EF7" w:rsidRDefault="00755EF7" w14:paraId="2F66A89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721BB" w:rsidRDefault="008721BB" w14:paraId="0A0FDCD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CC0068"/>
    <w:multiLevelType w:val="multilevel"/>
    <w:tmpl w:val="81F0677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num w:numId="1" w16cid:durableId="14058386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dirty"/>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qAUAmJBpbSwAAAA="/>
  </w:docVars>
  <w:rsids>
    <w:rsidRoot w:val="00166830"/>
    <w:rsid w:val="00074F46"/>
    <w:rsid w:val="00085150"/>
    <w:rsid w:val="000932FC"/>
    <w:rsid w:val="000968DC"/>
    <w:rsid w:val="000B27C9"/>
    <w:rsid w:val="000C15D0"/>
    <w:rsid w:val="000D3CAC"/>
    <w:rsid w:val="00111BA2"/>
    <w:rsid w:val="0011757B"/>
    <w:rsid w:val="00136224"/>
    <w:rsid w:val="00146ECD"/>
    <w:rsid w:val="00156C76"/>
    <w:rsid w:val="00166830"/>
    <w:rsid w:val="00181452"/>
    <w:rsid w:val="001942F1"/>
    <w:rsid w:val="00195F51"/>
    <w:rsid w:val="001A7CE5"/>
    <w:rsid w:val="001B5799"/>
    <w:rsid w:val="001E577C"/>
    <w:rsid w:val="00211CA2"/>
    <w:rsid w:val="0027179E"/>
    <w:rsid w:val="002B476E"/>
    <w:rsid w:val="002B6C88"/>
    <w:rsid w:val="002E1554"/>
    <w:rsid w:val="003069BA"/>
    <w:rsid w:val="0031641C"/>
    <w:rsid w:val="00322600"/>
    <w:rsid w:val="00324375"/>
    <w:rsid w:val="003328A4"/>
    <w:rsid w:val="00366BFE"/>
    <w:rsid w:val="00372D54"/>
    <w:rsid w:val="003903A8"/>
    <w:rsid w:val="0039477D"/>
    <w:rsid w:val="003955AD"/>
    <w:rsid w:val="003A4535"/>
    <w:rsid w:val="003E71A0"/>
    <w:rsid w:val="00414684"/>
    <w:rsid w:val="0041654E"/>
    <w:rsid w:val="0042043E"/>
    <w:rsid w:val="004262E1"/>
    <w:rsid w:val="0042721C"/>
    <w:rsid w:val="00427502"/>
    <w:rsid w:val="0044649D"/>
    <w:rsid w:val="00457C6E"/>
    <w:rsid w:val="00490EED"/>
    <w:rsid w:val="004979BF"/>
    <w:rsid w:val="004C161A"/>
    <w:rsid w:val="004C7FC1"/>
    <w:rsid w:val="00504DCB"/>
    <w:rsid w:val="00533D2E"/>
    <w:rsid w:val="00537104"/>
    <w:rsid w:val="00547D99"/>
    <w:rsid w:val="0058101A"/>
    <w:rsid w:val="00592AD9"/>
    <w:rsid w:val="005F78C0"/>
    <w:rsid w:val="00610AAB"/>
    <w:rsid w:val="00674372"/>
    <w:rsid w:val="0068515E"/>
    <w:rsid w:val="0069442C"/>
    <w:rsid w:val="006A0D9F"/>
    <w:rsid w:val="006A5DD3"/>
    <w:rsid w:val="006B0DD3"/>
    <w:rsid w:val="006D7E0F"/>
    <w:rsid w:val="006F2FFA"/>
    <w:rsid w:val="007102F0"/>
    <w:rsid w:val="007376CA"/>
    <w:rsid w:val="00737B9B"/>
    <w:rsid w:val="007526C4"/>
    <w:rsid w:val="00755EF7"/>
    <w:rsid w:val="007B3AF1"/>
    <w:rsid w:val="007C304D"/>
    <w:rsid w:val="007D7112"/>
    <w:rsid w:val="0080197E"/>
    <w:rsid w:val="00833115"/>
    <w:rsid w:val="00835A9A"/>
    <w:rsid w:val="00841A1D"/>
    <w:rsid w:val="008477A0"/>
    <w:rsid w:val="008721BB"/>
    <w:rsid w:val="008948C1"/>
    <w:rsid w:val="00896BFA"/>
    <w:rsid w:val="008A5B6E"/>
    <w:rsid w:val="008C0DF2"/>
    <w:rsid w:val="008D4372"/>
    <w:rsid w:val="008D5264"/>
    <w:rsid w:val="008E1222"/>
    <w:rsid w:val="008E25A5"/>
    <w:rsid w:val="008F43E2"/>
    <w:rsid w:val="00906F26"/>
    <w:rsid w:val="00912B60"/>
    <w:rsid w:val="00913D71"/>
    <w:rsid w:val="00917A70"/>
    <w:rsid w:val="009222D9"/>
    <w:rsid w:val="00930FD3"/>
    <w:rsid w:val="009435AC"/>
    <w:rsid w:val="009730FD"/>
    <w:rsid w:val="009C6422"/>
    <w:rsid w:val="009D56D3"/>
    <w:rsid w:val="009D7E46"/>
    <w:rsid w:val="009F2AC3"/>
    <w:rsid w:val="00A03844"/>
    <w:rsid w:val="00A212C7"/>
    <w:rsid w:val="00A21C7E"/>
    <w:rsid w:val="00A300B9"/>
    <w:rsid w:val="00A31F6D"/>
    <w:rsid w:val="00A37B60"/>
    <w:rsid w:val="00A42AE5"/>
    <w:rsid w:val="00A57913"/>
    <w:rsid w:val="00A5791B"/>
    <w:rsid w:val="00A6361A"/>
    <w:rsid w:val="00A8443B"/>
    <w:rsid w:val="00A8652D"/>
    <w:rsid w:val="00AA044B"/>
    <w:rsid w:val="00AA0BB4"/>
    <w:rsid w:val="00AB3361"/>
    <w:rsid w:val="00B005C6"/>
    <w:rsid w:val="00B12579"/>
    <w:rsid w:val="00B23C65"/>
    <w:rsid w:val="00B342EB"/>
    <w:rsid w:val="00B50FE0"/>
    <w:rsid w:val="00B93AEA"/>
    <w:rsid w:val="00BB65D0"/>
    <w:rsid w:val="00BD0EB8"/>
    <w:rsid w:val="00C14837"/>
    <w:rsid w:val="00C76AAD"/>
    <w:rsid w:val="00C92F9E"/>
    <w:rsid w:val="00C96FF9"/>
    <w:rsid w:val="00CA437C"/>
    <w:rsid w:val="00CC5BCE"/>
    <w:rsid w:val="00CD1E83"/>
    <w:rsid w:val="00CF5DE9"/>
    <w:rsid w:val="00CF6777"/>
    <w:rsid w:val="00D02C9C"/>
    <w:rsid w:val="00D0365F"/>
    <w:rsid w:val="00D11501"/>
    <w:rsid w:val="00D24C79"/>
    <w:rsid w:val="00D26CF2"/>
    <w:rsid w:val="00D365E8"/>
    <w:rsid w:val="00D44615"/>
    <w:rsid w:val="00D47CEC"/>
    <w:rsid w:val="00D60CF7"/>
    <w:rsid w:val="00D62C07"/>
    <w:rsid w:val="00D63090"/>
    <w:rsid w:val="00D920F1"/>
    <w:rsid w:val="00DA746C"/>
    <w:rsid w:val="00E04517"/>
    <w:rsid w:val="00E43122"/>
    <w:rsid w:val="00E5068D"/>
    <w:rsid w:val="00EB3892"/>
    <w:rsid w:val="00ED1936"/>
    <w:rsid w:val="00EE0ADB"/>
    <w:rsid w:val="00EF0469"/>
    <w:rsid w:val="00F0239A"/>
    <w:rsid w:val="00F04E9C"/>
    <w:rsid w:val="00F10DD2"/>
    <w:rsid w:val="00F22437"/>
    <w:rsid w:val="00F2375A"/>
    <w:rsid w:val="00F731C1"/>
    <w:rsid w:val="00F761D7"/>
    <w:rsid w:val="00FB7F54"/>
    <w:rsid w:val="00FC4E3E"/>
    <w:rsid w:val="00FC4E79"/>
    <w:rsid w:val="00FC54FF"/>
    <w:rsid w:val="00FD5F9C"/>
    <w:rsid w:val="00FE16EF"/>
    <w:rsid w:val="00FF4B06"/>
    <w:rsid w:val="199BDBC5"/>
    <w:rsid w:val="3AD7ADBB"/>
    <w:rsid w:val="40AC5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uiPriority="0"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uiPriority="0"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hAnsi="Times New Roman" w:eastAsia="Times"/>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nvelopeAddress">
    <w:name w:val="envelope address"/>
    <w:basedOn w:val="Normal"/>
    <w:autoRedefine/>
    <w:rsid w:val="00F761D7"/>
    <w:pPr>
      <w:framePr w:w="7920" w:h="1980" w:hSpace="180" w:wrap="auto" w:hAnchor="page" w:xAlign="center" w:yAlign="bottom" w:hRule="exact"/>
      <w:ind w:left="2880"/>
    </w:pPr>
    <w:rPr>
      <w:i/>
      <w:w w:val="150"/>
    </w:rPr>
  </w:style>
  <w:style w:type="paragraph" w:styleId="IndentText" w:customStyle="1">
    <w:name w:val="Indent Text"/>
    <w:basedOn w:val="Normal"/>
    <w:autoRedefine/>
    <w:rsid w:val="00F761D7"/>
    <w:pPr>
      <w:spacing w:after="120"/>
      <w:ind w:left="720"/>
    </w:pPr>
  </w:style>
  <w:style w:type="paragraph" w:styleId="SubHeading" w:customStyle="1">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hAnsi="Courier New" w:eastAsia="Times New Roman"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styleId="BalloonTextChar" w:customStyle="1">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styleId="HeaderChar" w:customStyle="1">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styleId="FooterChar" w:customStyle="1">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styleId="Heading4Char" w:customStyle="1">
    <w:name w:val="Heading 4 Char"/>
    <w:basedOn w:val="DefaultParagraphFont"/>
    <w:link w:val="Heading4"/>
    <w:uiPriority w:val="9"/>
    <w:semiHidden/>
    <w:rsid w:val="00592AD9"/>
    <w:rPr>
      <w:rFonts w:asciiTheme="majorHAnsi" w:hAnsiTheme="majorHAnsi" w:eastAsiaTheme="majorEastAsia"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NormalWeb">
    <w:name w:val="Normal (Web)"/>
    <w:basedOn w:val="Normal"/>
    <w:uiPriority w:val="99"/>
    <w:semiHidden/>
    <w:unhideWhenUsed/>
    <w:rsid w:val="008721BB"/>
    <w:pPr>
      <w:spacing w:before="100" w:beforeAutospacing="1" w:after="100" w:afterAutospacing="1"/>
    </w:pPr>
    <w:rPr>
      <w:rFonts w:ascii="Times New Roman" w:hAnsi="Times New Roman" w:cs="Times New Roman"/>
      <w:sz w:val="24"/>
      <w:szCs w:val="24"/>
    </w:rPr>
  </w:style>
  <w:style w:type="paragraph" w:styleId="Revision">
    <w:name w:val="Revision"/>
    <w:hidden/>
    <w:uiPriority w:val="99"/>
    <w:semiHidden/>
    <w:rsid w:val="008721BB"/>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199336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www.healogics.com/"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www.healogics.com"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www.healogics.com/About/find-wound-care-center" TargetMode="External" Id="R389ee976f8bb44c2" /><Relationship Type="http://schemas.openxmlformats.org/officeDocument/2006/relationships/hyperlink" Target="https://www.healogics.com/wound-care-awareness/" TargetMode="External" Id="Ra00518340a8a4f8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4554384A65CED46B0CB59393A54B95A" ma:contentTypeVersion="12" ma:contentTypeDescription="Create a new document." ma:contentTypeScope="" ma:versionID="96f0662d75e27a3d5d35d90fa4dbc86a">
  <xsd:schema xmlns:xsd="http://www.w3.org/2001/XMLSchema" xmlns:xs="http://www.w3.org/2001/XMLSchema" xmlns:p="http://schemas.microsoft.com/office/2006/metadata/properties" xmlns:ns2="e853b222-5904-41f2-9f85-0d4cbd03cd56" xmlns:ns3="548b2667-764f-422d-82be-b581f94d8ba0" targetNamespace="http://schemas.microsoft.com/office/2006/metadata/properties" ma:root="true" ma:fieldsID="472d8a36d7827a257a2acd38ce4c539a" ns2:_="" ns3:_="">
    <xsd:import namespace="e853b222-5904-41f2-9f85-0d4cbd03cd56"/>
    <xsd:import namespace="548b2667-764f-422d-82be-b581f94d8ba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3b222-5904-41f2-9f85-0d4cbd03c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9372e9-fd25-417c-9710-bbfd6c1ed87e}" ma:internalName="TaxCatchAll"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TaxCatchAll xmlns="548b2667-764f-422d-82be-b581f94d8ba0" xsi:nil="true"/>
    <lcf76f155ced4ddcb4097134ff3c332f xmlns="e853b222-5904-41f2-9f85-0d4cbd03cd56">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EC960AA-276F-437A-A752-B8B34960FFB2}">
  <ds:schemaRefs>
    <ds:schemaRef ds:uri="http://schemas.microsoft.com/sharepoint/v3/contenttype/forms"/>
  </ds:schemaRefs>
</ds:datastoreItem>
</file>

<file path=customXml/itemProps2.xml><?xml version="1.0" encoding="utf-8"?>
<ds:datastoreItem xmlns:ds="http://schemas.openxmlformats.org/officeDocument/2006/customXml" ds:itemID="{41470C10-74F3-4E63-BCAE-7649B0C7E757}">
  <ds:schemaRefs>
    <ds:schemaRef ds:uri="http://schemas.openxmlformats.org/officeDocument/2006/bibliography"/>
  </ds:schemaRefs>
</ds:datastoreItem>
</file>

<file path=customXml/itemProps3.xml><?xml version="1.0" encoding="utf-8"?>
<ds:datastoreItem xmlns:ds="http://schemas.openxmlformats.org/officeDocument/2006/customXml" ds:itemID="{ACCA1800-D274-4749-B7F4-FB0ED2EB6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53b222-5904-41f2-9f85-0d4cbd03cd56"/>
    <ds:schemaRef ds:uri="548b2667-764f-422d-82be-b581f94d8b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9BB023-931B-4887-9783-2C001DE997CB}">
  <ds:schemaRefs>
    <ds:schemaRef ds:uri="http://schemas.microsoft.com/office/2006/metadata/properties"/>
    <ds:schemaRef ds:uri="548b2667-764f-422d-82be-b581f94d8ba0"/>
    <ds:schemaRef ds:uri="e853b222-5904-41f2-9f85-0d4cbd03cd56"/>
    <ds:schemaRef ds:uri="http://schemas.microsoft.com/office/infopath/2007/PartnerControls"/>
  </ds:schemaRefs>
</ds:datastoreItem>
</file>

<file path=customXml/itemProps5.xml><?xml version="1.0" encoding="utf-8"?>
<ds:datastoreItem xmlns:ds="http://schemas.openxmlformats.org/officeDocument/2006/customXml" ds:itemID="{8F2D3709-5D86-42BF-B890-BCE85DC86C13}">
  <ds:schemaRefs>
    <ds:schemaRef ds:uri="http://schemas.microsoft.com/office/2006/metadata/long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bc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enter of Distinction Press Release</dc:title>
  <dc:creator>John Best</dc:creator>
  <lastModifiedBy>Jennifer Dunn</lastModifiedBy>
  <revision>6</revision>
  <lastPrinted>2017-01-26T19:02:00.0000000Z</lastPrinted>
  <dcterms:created xsi:type="dcterms:W3CDTF">2026-03-10T18:56:00.0000000Z</dcterms:created>
  <dcterms:modified xsi:type="dcterms:W3CDTF">2026-03-27T16:57:03.05434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74554384A65CED46B0CB59393A54B95A</vt:lpwstr>
  </property>
  <property fmtid="{D5CDD505-2E9C-101B-9397-08002B2CF9AE}" pid="4" name="_dlc_policyId">
    <vt:lpwstr>0x010100B50AD440C3BCD34EBA1227DB39C53336|1367694027</vt:lpwstr>
  </property>
  <property fmtid="{D5CDD505-2E9C-101B-9397-08002B2CF9AE}" pid="5" name="keywords">
    <vt:lpwstr/>
  </property>
  <property fmtid="{D5CDD505-2E9C-101B-9397-08002B2CF9AE}" pid="6"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7" name="_ExtendedDescription">
    <vt:lpwstr/>
  </property>
  <property fmtid="{D5CDD505-2E9C-101B-9397-08002B2CF9AE}" pid="8" name="Tags">
    <vt:lpwstr/>
  </property>
  <property fmtid="{D5CDD505-2E9C-101B-9397-08002B2CF9AE}" pid="9" name="MediaServiceImageTags">
    <vt:lpwstr/>
  </property>
  <property fmtid="{D5CDD505-2E9C-101B-9397-08002B2CF9AE}" pid="10" name="GrammarlyDocumentId">
    <vt:lpwstr>01762f654d0637ab7f99a122f2c9a126b07c3e891bcba512ace47121a228004f</vt:lpwstr>
  </property>
  <property fmtid="{D5CDD505-2E9C-101B-9397-08002B2CF9AE}" pid="11" name="docLang">
    <vt:lpwstr>en</vt:lpwstr>
  </property>
</Properties>
</file>